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gure-s5."/>
      <w:r>
        <w:t xml:space="preserve">Figure S5.</w:t>
      </w:r>
      <w:bookmarkEnd w:id="20"/>
    </w:p>
    <w:p>
      <w:pPr>
        <w:pStyle w:val="SourceCode"/>
      </w:pPr>
      <w:r>
        <w:rPr>
          <w:rStyle w:val="VerbatimChar"/>
        </w:rPr>
        <w:t xml:space="preserve">## Warning: Removed 30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30 rows containing missing values (geom_point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s5_files/figure-docx/95%20interv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FirstParagraph"/>
      </w:pPr>
      <w:r>
        <w:rPr>
          <w:b/>
        </w:rPr>
        <w:t xml:space="preserve">Legend.</w:t>
      </w:r>
      <w:r>
        <w:t xml:space="preserve"> </w:t>
      </w:r>
      <w:r>
        <w:t xml:space="preserve">The breadth index (defined as the ratio of the width of a one-tailed 95% density interval relative to the full range of a distribution) for the distributions of skewness and evenness obtained from the sampled feasible set declines as the number of elements in the feasible set increases. This indicates more narrow and well-resolved statistical baselines for large feasible se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4T20:09:09Z</dcterms:created>
  <dcterms:modified xsi:type="dcterms:W3CDTF">2021-01-14T20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